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5C1F" w14:textId="2D81332B" w:rsidR="004E6FEF" w:rsidRDefault="00566F1E" w:rsidP="00B77ABF">
      <w:pPr>
        <w:pStyle w:val="Title"/>
        <w:jc w:val="center"/>
      </w:pPr>
      <w:r>
        <w:t xml:space="preserve"> </w:t>
      </w:r>
      <w:r w:rsidR="00B77ABF">
        <w:t>Chapter 8: Arrays and Vectors</w:t>
      </w:r>
    </w:p>
    <w:p w14:paraId="2D49B5FB" w14:textId="7501F2B9" w:rsidR="00B77ABF" w:rsidRDefault="00B77ABF" w:rsidP="00B77ABF"/>
    <w:p w14:paraId="2880EB1C" w14:textId="264B9BFB" w:rsidR="003726D5" w:rsidRDefault="003726D5" w:rsidP="003726D5">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 xml:space="preserve">single array above, if you missed the </w:t>
      </w:r>
      <w:proofErr w:type="gramStart"/>
      <w:r w:rsidR="00F44952">
        <w:t>lecture</w:t>
      </w:r>
      <w:proofErr w:type="gramEnd"/>
      <w:r w:rsidR="00F44952">
        <w:t xml:space="preserv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2"/>
        </w:numPr>
        <w:spacing w:line="276" w:lineRule="auto"/>
      </w:pPr>
      <w:r>
        <w:t>How will you ask the user for input?</w:t>
      </w:r>
    </w:p>
    <w:p w14:paraId="35CD04CA" w14:textId="35BB54C8" w:rsidR="007E6830" w:rsidRDefault="007E6830" w:rsidP="00C21373">
      <w:pPr>
        <w:pStyle w:val="ListParagraph"/>
        <w:numPr>
          <w:ilvl w:val="0"/>
          <w:numId w:val="2"/>
        </w:numPr>
        <w:spacing w:line="276" w:lineRule="auto"/>
      </w:pPr>
      <w:r>
        <w:t>How will you store the smallest element and its position?</w:t>
      </w:r>
    </w:p>
    <w:p w14:paraId="1AA7E2FA" w14:textId="3C8AC9D6" w:rsidR="007E6830" w:rsidRDefault="007E6830" w:rsidP="00C21373">
      <w:pPr>
        <w:pStyle w:val="ListParagraph"/>
        <w:numPr>
          <w:ilvl w:val="0"/>
          <w:numId w:val="2"/>
        </w:numPr>
        <w:spacing w:line="276" w:lineRule="auto"/>
      </w:pPr>
      <w:r>
        <w:t>How will you loop through the array and compare numbers?</w:t>
      </w:r>
    </w:p>
    <w:p w14:paraId="336DEDBC" w14:textId="724CF102" w:rsidR="007E6830" w:rsidRDefault="007E6830" w:rsidP="00C21373">
      <w:pPr>
        <w:pStyle w:val="ListParagraph"/>
        <w:numPr>
          <w:ilvl w:val="0"/>
          <w:numId w:val="2"/>
        </w:numPr>
        <w:spacing w:line="276" w:lineRule="auto"/>
      </w:pPr>
      <w:r>
        <w:t>How will you handle array range not being inclusive?</w:t>
      </w:r>
      <w:r w:rsidR="720D0D4E">
        <w:t xml:space="preserve"> I.E to match the user expected position</w:t>
      </w:r>
      <w:r>
        <w:t xml:space="preserve"> being 1-10 instead of 0-9.</w:t>
      </w:r>
    </w:p>
    <w:p w14:paraId="427AC647" w14:textId="70DA6AC9" w:rsidR="63497880" w:rsidRDefault="63497880" w:rsidP="5200BAB6">
      <w:pPr>
        <w:pStyle w:val="ListParagraph"/>
        <w:numPr>
          <w:ilvl w:val="0"/>
          <w:numId w:val="2"/>
        </w:numPr>
        <w:spacing w:line="276" w:lineRule="auto"/>
      </w:pPr>
      <w:r w:rsidRPr="5200BAB6">
        <w:t>Nested for loops are one option, you can also use one loop with a conditional inside. Research how to solve the problem if stuck.</w:t>
      </w:r>
    </w:p>
    <w:p w14:paraId="114C685E" w14:textId="4B08855C" w:rsidR="007E6830" w:rsidRDefault="007E6830" w:rsidP="007E6830">
      <w:pPr>
        <w:spacing w:line="360" w:lineRule="auto"/>
        <w:rPr>
          <w:b/>
          <w:bCs/>
        </w:rPr>
      </w:pPr>
      <w:r>
        <w:rPr>
          <w:b/>
          <w:bCs/>
        </w:rPr>
        <w:t>Program 21 Source Code:</w:t>
      </w:r>
    </w:p>
    <w:bookmarkStart w:id="0" w:name="_MON_1728801160"/>
    <w:bookmarkEnd w:id="0"/>
    <w:p w14:paraId="20F10400" w14:textId="6F98B3BE" w:rsidR="007E6830" w:rsidRDefault="0073213E" w:rsidP="007E6830">
      <w:pPr>
        <w:spacing w:line="360" w:lineRule="auto"/>
        <w:rPr>
          <w:b/>
          <w:bCs/>
        </w:rPr>
      </w:pPr>
      <w:r>
        <w:rPr>
          <w:b/>
          <w:bCs/>
        </w:rPr>
        <w:object w:dxaOrig="9026" w:dyaOrig="6801" w14:anchorId="6E466E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3pt;height:340.05pt" o:ole="">
            <v:imagedata r:id="rId24" o:title=""/>
          </v:shape>
          <o:OLEObject Type="Embed" ProgID="Word.OpenDocumentText.12" ShapeID="_x0000_i1027" DrawAspect="Content" ObjectID="_1728801987" r:id="rId25"/>
        </w:object>
      </w:r>
    </w:p>
    <w:p w14:paraId="1A19A985" w14:textId="7499A64A" w:rsidR="007E6830" w:rsidRDefault="007E6830" w:rsidP="007E6830">
      <w:pPr>
        <w:spacing w:line="360" w:lineRule="auto"/>
        <w:rPr>
          <w:b/>
          <w:bCs/>
        </w:rPr>
      </w:pPr>
      <w:r>
        <w:rPr>
          <w:b/>
          <w:bCs/>
        </w:rPr>
        <w:t>Program 21 Screenshot:</w:t>
      </w:r>
    </w:p>
    <w:p w14:paraId="458D668C" w14:textId="4B7083F6" w:rsidR="007E6830" w:rsidRDefault="0073213E" w:rsidP="007E6830">
      <w:pPr>
        <w:spacing w:line="360" w:lineRule="auto"/>
        <w:rPr>
          <w:b/>
          <w:bCs/>
        </w:rPr>
      </w:pPr>
      <w:r w:rsidRPr="0073213E">
        <w:rPr>
          <w:b/>
          <w:bCs/>
        </w:rPr>
        <w:lastRenderedPageBreak/>
        <w:drawing>
          <wp:inline distT="0" distB="0" distL="0" distR="0" wp14:anchorId="36834F42" wp14:editId="2BEA4249">
            <wp:extent cx="5731510" cy="3307080"/>
            <wp:effectExtent l="0" t="0" r="254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6"/>
                    <a:stretch>
                      <a:fillRect/>
                    </a:stretch>
                  </pic:blipFill>
                  <pic:spPr>
                    <a:xfrm>
                      <a:off x="0" y="0"/>
                      <a:ext cx="5731510" cy="3307080"/>
                    </a:xfrm>
                    <a:prstGeom prst="rect">
                      <a:avLst/>
                    </a:prstGeom>
                  </pic:spPr>
                </pic:pic>
              </a:graphicData>
            </a:graphic>
          </wp:inline>
        </w:drawing>
      </w: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w:t>
      </w:r>
      <w:proofErr w:type="spellStart"/>
      <w:r w:rsidR="00C21373">
        <w:t>ints</w:t>
      </w:r>
      <w:proofErr w:type="spellEnd"/>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4"/>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4"/>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08360EC3" w14:textId="07B97195" w:rsidR="002123B1" w:rsidRDefault="002123B1" w:rsidP="002123B1">
      <w:pPr>
        <w:spacing w:line="360" w:lineRule="auto"/>
        <w:rPr>
          <w:b/>
          <w:bCs/>
        </w:rPr>
      </w:pPr>
      <w:r>
        <w:rPr>
          <w:b/>
          <w:bCs/>
        </w:rPr>
        <w:t>Program 22 Source Code:</w:t>
      </w:r>
    </w:p>
    <w:bookmarkStart w:id="1" w:name="_MON_1728801910"/>
    <w:bookmarkEnd w:id="1"/>
    <w:p w14:paraId="70470923" w14:textId="2EEC58FA" w:rsidR="002123B1" w:rsidRDefault="005038EC" w:rsidP="002123B1">
      <w:pPr>
        <w:spacing w:line="360" w:lineRule="auto"/>
        <w:rPr>
          <w:b/>
          <w:bCs/>
        </w:rPr>
      </w:pPr>
      <w:r>
        <w:rPr>
          <w:b/>
          <w:bCs/>
        </w:rPr>
        <w:object w:dxaOrig="9026" w:dyaOrig="9010" w14:anchorId="74871841">
          <v:shape id="_x0000_i1030" type="#_x0000_t75" style="width:451.3pt;height:450.5pt" o:ole="">
            <v:imagedata r:id="rId27" o:title=""/>
          </v:shape>
          <o:OLEObject Type="Embed" ProgID="Word.OpenDocumentText.12" ShapeID="_x0000_i1030" DrawAspect="Content" ObjectID="_1728801988" r:id="rId28"/>
        </w:object>
      </w:r>
    </w:p>
    <w:p w14:paraId="7669E060" w14:textId="4630DA27" w:rsidR="002123B1" w:rsidRDefault="002123B1" w:rsidP="002123B1">
      <w:pPr>
        <w:spacing w:line="360" w:lineRule="auto"/>
        <w:rPr>
          <w:b/>
          <w:bCs/>
        </w:rPr>
      </w:pPr>
      <w:r>
        <w:rPr>
          <w:b/>
          <w:bCs/>
        </w:rPr>
        <w:t>Program 22 Screenshot:</w:t>
      </w:r>
    </w:p>
    <w:p w14:paraId="5B2DD804" w14:textId="2DDEF1B5" w:rsidR="002123B1" w:rsidRDefault="005038EC" w:rsidP="002123B1">
      <w:pPr>
        <w:spacing w:line="360" w:lineRule="auto"/>
        <w:rPr>
          <w:b/>
          <w:bCs/>
        </w:rPr>
      </w:pPr>
      <w:r w:rsidRPr="005038EC">
        <w:rPr>
          <w:b/>
          <w:bCs/>
        </w:rPr>
        <w:lastRenderedPageBreak/>
        <w:drawing>
          <wp:inline distT="0" distB="0" distL="0" distR="0" wp14:anchorId="5CEB773B" wp14:editId="504A0167">
            <wp:extent cx="3867690" cy="425826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a:stretch>
                      <a:fillRect/>
                    </a:stretch>
                  </pic:blipFill>
                  <pic:spPr>
                    <a:xfrm>
                      <a:off x="0" y="0"/>
                      <a:ext cx="3867690" cy="4258269"/>
                    </a:xfrm>
                    <a:prstGeom prst="rect">
                      <a:avLst/>
                    </a:prstGeom>
                  </pic:spPr>
                </pic:pic>
              </a:graphicData>
            </a:graphic>
          </wp:inline>
        </w:drawing>
      </w: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5"/>
        </w:numPr>
        <w:spacing w:line="360" w:lineRule="auto"/>
      </w:pPr>
      <w:r>
        <w:t>The player chooses to keep the staff.</w:t>
      </w:r>
    </w:p>
    <w:p w14:paraId="5CDAE385" w14:textId="54C5C06E" w:rsidR="00922EC0" w:rsidRDefault="00922EC0" w:rsidP="00922EC0">
      <w:pPr>
        <w:pStyle w:val="ListParagraph"/>
        <w:numPr>
          <w:ilvl w:val="1"/>
          <w:numId w:val="5"/>
        </w:numPr>
        <w:spacing w:line="360" w:lineRule="auto"/>
      </w:pPr>
      <w:r>
        <w:t>Update the contents of their inventory accessing the correct element.</w:t>
      </w:r>
      <w:r w:rsidR="12B7A599">
        <w:t xml:space="preserve"> (Look at indexing)</w:t>
      </w:r>
    </w:p>
    <w:p w14:paraId="5CD37CCE" w14:textId="70D351D3" w:rsidR="00922EC0" w:rsidRDefault="00922EC0" w:rsidP="00922EC0">
      <w:pPr>
        <w:pStyle w:val="ListParagraph"/>
        <w:numPr>
          <w:ilvl w:val="1"/>
          <w:numId w:val="5"/>
        </w:numPr>
        <w:spacing w:line="360" w:lineRule="auto"/>
      </w:pPr>
      <w:r>
        <w:t xml:space="preserve"> Output the contents of their inventory to screen</w:t>
      </w:r>
      <w:r w:rsidR="5613678C">
        <w:t>. (Loops are best here)</w:t>
      </w:r>
    </w:p>
    <w:p w14:paraId="3A6C9E13" w14:textId="18EA7D60" w:rsidR="00922EC0" w:rsidRDefault="00922EC0" w:rsidP="00922EC0">
      <w:pPr>
        <w:pStyle w:val="ListParagraph"/>
        <w:numPr>
          <w:ilvl w:val="0"/>
          <w:numId w:val="5"/>
        </w:numPr>
        <w:spacing w:line="360" w:lineRule="auto"/>
      </w:pPr>
      <w:r>
        <w:t>The player chooses to leave the staff behind.</w:t>
      </w:r>
    </w:p>
    <w:p w14:paraId="76D89B25" w14:textId="05A58F9D" w:rsidR="00922EC0" w:rsidRDefault="00922EC0" w:rsidP="00922EC0">
      <w:pPr>
        <w:pStyle w:val="ListParagraph"/>
        <w:numPr>
          <w:ilvl w:val="1"/>
          <w:numId w:val="5"/>
        </w:numPr>
        <w:spacing w:line="360" w:lineRule="auto"/>
      </w:pPr>
      <w:r>
        <w:t>Inform the player they have left the item behind</w:t>
      </w:r>
    </w:p>
    <w:p w14:paraId="3B833275" w14:textId="0CB90CD3" w:rsidR="00922EC0" w:rsidRDefault="00922EC0" w:rsidP="00922EC0">
      <w:pPr>
        <w:pStyle w:val="ListParagraph"/>
        <w:numPr>
          <w:ilvl w:val="1"/>
          <w:numId w:val="5"/>
        </w:numPr>
        <w:spacing w:line="360" w:lineRule="auto"/>
      </w:pPr>
      <w:r>
        <w:t>Output the contents of their inventory</w:t>
      </w:r>
    </w:p>
    <w:p w14:paraId="322DB15A" w14:textId="45B75473" w:rsidR="00922EC0" w:rsidRPr="00922EC0" w:rsidRDefault="00922EC0" w:rsidP="00922EC0">
      <w:pPr>
        <w:spacing w:line="360" w:lineRule="auto"/>
        <w:rPr>
          <w:b/>
          <w:bCs/>
        </w:rPr>
      </w:pPr>
      <w:r w:rsidRPr="5200BAB6">
        <w:rPr>
          <w:b/>
          <w:bCs/>
        </w:rPr>
        <w:t>Variables and Array initialisation</w:t>
      </w:r>
    </w:p>
    <w:p w14:paraId="39F4A4E4" w14:textId="0A2019A3" w:rsidR="7BFA40F6" w:rsidRDefault="7BFA40F6" w:rsidP="5200BAB6">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4898A7CE" w14:textId="7E1198BF" w:rsidR="5200BAB6" w:rsidRDefault="5200BAB6" w:rsidP="5200BAB6">
      <w:pPr>
        <w:spacing w:line="360" w:lineRule="auto"/>
        <w:rPr>
          <w:b/>
          <w:bCs/>
        </w:rPr>
      </w:pP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t>Program 23 Source Code:</w:t>
      </w:r>
    </w:p>
    <w:p w14:paraId="210786A1" w14:textId="38C486D6" w:rsidR="00922EC0" w:rsidRDefault="00922EC0" w:rsidP="00922EC0">
      <w:pPr>
        <w:spacing w:line="360" w:lineRule="auto"/>
        <w:rPr>
          <w:b/>
          <w:bCs/>
        </w:rPr>
      </w:pPr>
    </w:p>
    <w:p w14:paraId="667589FE" w14:textId="5FEA9703" w:rsidR="00922EC0" w:rsidRDefault="00922EC0" w:rsidP="00922EC0">
      <w:pPr>
        <w:spacing w:line="360" w:lineRule="auto"/>
        <w:rPr>
          <w:b/>
          <w:bCs/>
        </w:rPr>
      </w:pPr>
      <w:r>
        <w:rPr>
          <w:b/>
          <w:bCs/>
        </w:rPr>
        <w:t>Program 23 Screenshots (must show both outputs):</w:t>
      </w:r>
    </w:p>
    <w:p w14:paraId="61B3C31D" w14:textId="067D4E54" w:rsidR="0098004F" w:rsidRDefault="0098004F" w:rsidP="00922EC0">
      <w:pPr>
        <w:spacing w:line="360" w:lineRule="auto"/>
        <w:rPr>
          <w:b/>
          <w:bCs/>
        </w:rPr>
      </w:pPr>
    </w:p>
    <w:p w14:paraId="68153738" w14:textId="7C20C651" w:rsidR="0098004F" w:rsidRDefault="0098004F" w:rsidP="00922EC0">
      <w:pPr>
        <w:spacing w:line="360" w:lineRule="auto"/>
        <w:rPr>
          <w:b/>
          <w:bCs/>
        </w:rPr>
      </w:pPr>
      <w:r>
        <w:rPr>
          <w:b/>
          <w:bCs/>
        </w:rPr>
        <w:t xml:space="preserve">Program 24: </w:t>
      </w:r>
      <w:r w:rsidR="001954E7">
        <w:rPr>
          <w:b/>
          <w:bCs/>
        </w:rPr>
        <w:t>Matching Pairs</w:t>
      </w:r>
      <w:r w:rsidR="00436EF9">
        <w:rPr>
          <w:b/>
          <w:bCs/>
        </w:rPr>
        <w:t xml:space="preserve"> (challenging task</w:t>
      </w:r>
      <w:r w:rsidR="00F472BE">
        <w:rPr>
          <w:b/>
          <w:bCs/>
        </w:rPr>
        <w:t>)</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w:t>
      </w:r>
      <w:proofErr w:type="spellStart"/>
      <w:r>
        <w:t>cls</w:t>
      </w:r>
      <w:proofErr w:type="spellEnd"/>
      <w:r>
        <w:t>”)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w:lastRenderedPageBreak/>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Gj/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J/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Cw2Bo/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HStfHL+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31"/>
      <w:footerReference w:type="default" r:id="rId32"/>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7F74E" w14:textId="77777777" w:rsidR="003730AC" w:rsidRDefault="003730AC" w:rsidP="00B77ABF">
      <w:pPr>
        <w:spacing w:after="0" w:line="240" w:lineRule="auto"/>
      </w:pPr>
      <w:r>
        <w:separator/>
      </w:r>
    </w:p>
  </w:endnote>
  <w:endnote w:type="continuationSeparator" w:id="0">
    <w:p w14:paraId="7A878E48" w14:textId="77777777" w:rsidR="003730AC" w:rsidRDefault="003730AC"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9BF02" w14:textId="77777777" w:rsidR="003730AC" w:rsidRDefault="003730AC" w:rsidP="00B77ABF">
      <w:pPr>
        <w:spacing w:after="0" w:line="240" w:lineRule="auto"/>
      </w:pPr>
      <w:r>
        <w:separator/>
      </w:r>
    </w:p>
  </w:footnote>
  <w:footnote w:type="continuationSeparator" w:id="0">
    <w:p w14:paraId="5E21F4ED" w14:textId="77777777" w:rsidR="003730AC" w:rsidRDefault="003730AC"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2CFE"/>
    <w:multiLevelType w:val="hybridMultilevel"/>
    <w:tmpl w:val="7312E8F8"/>
    <w:lvl w:ilvl="0" w:tplc="109A398A">
      <w:start w:val="1"/>
      <w:numFmt w:val="bullet"/>
      <w:lvlText w:val="·"/>
      <w:lvlJc w:val="left"/>
      <w:pPr>
        <w:ind w:left="720" w:hanging="360"/>
      </w:pPr>
      <w:rPr>
        <w:rFonts w:ascii="Symbol" w:hAnsi="Symbol" w:hint="default"/>
      </w:rPr>
    </w:lvl>
    <w:lvl w:ilvl="1" w:tplc="D8CA7596">
      <w:start w:val="1"/>
      <w:numFmt w:val="bullet"/>
      <w:lvlText w:val="o"/>
      <w:lvlJc w:val="left"/>
      <w:pPr>
        <w:ind w:left="1440" w:hanging="360"/>
      </w:pPr>
      <w:rPr>
        <w:rFonts w:ascii="Courier New" w:hAnsi="Courier New" w:hint="default"/>
      </w:rPr>
    </w:lvl>
    <w:lvl w:ilvl="2" w:tplc="98545552">
      <w:start w:val="1"/>
      <w:numFmt w:val="bullet"/>
      <w:lvlText w:val=""/>
      <w:lvlJc w:val="left"/>
      <w:pPr>
        <w:ind w:left="2160" w:hanging="360"/>
      </w:pPr>
      <w:rPr>
        <w:rFonts w:ascii="Wingdings" w:hAnsi="Wingdings" w:hint="default"/>
      </w:rPr>
    </w:lvl>
    <w:lvl w:ilvl="3" w:tplc="BDA268B0">
      <w:start w:val="1"/>
      <w:numFmt w:val="bullet"/>
      <w:lvlText w:val=""/>
      <w:lvlJc w:val="left"/>
      <w:pPr>
        <w:ind w:left="2880" w:hanging="360"/>
      </w:pPr>
      <w:rPr>
        <w:rFonts w:ascii="Symbol" w:hAnsi="Symbol" w:hint="default"/>
      </w:rPr>
    </w:lvl>
    <w:lvl w:ilvl="4" w:tplc="9D08DB02">
      <w:start w:val="1"/>
      <w:numFmt w:val="bullet"/>
      <w:lvlText w:val="o"/>
      <w:lvlJc w:val="left"/>
      <w:pPr>
        <w:ind w:left="3600" w:hanging="360"/>
      </w:pPr>
      <w:rPr>
        <w:rFonts w:ascii="Courier New" w:hAnsi="Courier New" w:hint="default"/>
      </w:rPr>
    </w:lvl>
    <w:lvl w:ilvl="5" w:tplc="7598E724">
      <w:start w:val="1"/>
      <w:numFmt w:val="bullet"/>
      <w:lvlText w:val=""/>
      <w:lvlJc w:val="left"/>
      <w:pPr>
        <w:ind w:left="4320" w:hanging="360"/>
      </w:pPr>
      <w:rPr>
        <w:rFonts w:ascii="Wingdings" w:hAnsi="Wingdings" w:hint="default"/>
      </w:rPr>
    </w:lvl>
    <w:lvl w:ilvl="6" w:tplc="0FE07A9E">
      <w:start w:val="1"/>
      <w:numFmt w:val="bullet"/>
      <w:lvlText w:val=""/>
      <w:lvlJc w:val="left"/>
      <w:pPr>
        <w:ind w:left="5040" w:hanging="360"/>
      </w:pPr>
      <w:rPr>
        <w:rFonts w:ascii="Symbol" w:hAnsi="Symbol" w:hint="default"/>
      </w:rPr>
    </w:lvl>
    <w:lvl w:ilvl="7" w:tplc="8C0ACAD8">
      <w:start w:val="1"/>
      <w:numFmt w:val="bullet"/>
      <w:lvlText w:val="o"/>
      <w:lvlJc w:val="left"/>
      <w:pPr>
        <w:ind w:left="5760" w:hanging="360"/>
      </w:pPr>
      <w:rPr>
        <w:rFonts w:ascii="Courier New" w:hAnsi="Courier New" w:hint="default"/>
      </w:rPr>
    </w:lvl>
    <w:lvl w:ilvl="8" w:tplc="718A4362">
      <w:start w:val="1"/>
      <w:numFmt w:val="bullet"/>
      <w:lvlText w:val=""/>
      <w:lvlJc w:val="left"/>
      <w:pPr>
        <w:ind w:left="6480" w:hanging="360"/>
      </w:pPr>
      <w:rPr>
        <w:rFonts w:ascii="Wingdings" w:hAnsi="Wingdings" w:hint="default"/>
      </w:rPr>
    </w:lvl>
  </w:abstractNum>
  <w:abstractNum w:abstractNumId="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94926424">
    <w:abstractNumId w:val="2"/>
  </w:num>
  <w:num w:numId="2" w16cid:durableId="596408606">
    <w:abstractNumId w:val="1"/>
  </w:num>
  <w:num w:numId="3" w16cid:durableId="1173452682">
    <w:abstractNumId w:val="0"/>
  </w:num>
  <w:num w:numId="4" w16cid:durableId="1597664647">
    <w:abstractNumId w:val="4"/>
  </w:num>
  <w:num w:numId="5" w16cid:durableId="1719010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qQUAJla3iSwAAAA="/>
  </w:docVars>
  <w:rsids>
    <w:rsidRoot w:val="00B77ABF"/>
    <w:rsid w:val="000235F3"/>
    <w:rsid w:val="000D6B4B"/>
    <w:rsid w:val="001542F1"/>
    <w:rsid w:val="00183419"/>
    <w:rsid w:val="001954E7"/>
    <w:rsid w:val="001F4DC4"/>
    <w:rsid w:val="002123B1"/>
    <w:rsid w:val="002D5924"/>
    <w:rsid w:val="00344D9F"/>
    <w:rsid w:val="003726D5"/>
    <w:rsid w:val="003730AC"/>
    <w:rsid w:val="003F6162"/>
    <w:rsid w:val="004071CD"/>
    <w:rsid w:val="00436EF9"/>
    <w:rsid w:val="00484142"/>
    <w:rsid w:val="004A762A"/>
    <w:rsid w:val="005038EC"/>
    <w:rsid w:val="00551DAF"/>
    <w:rsid w:val="00566F1E"/>
    <w:rsid w:val="00654BF9"/>
    <w:rsid w:val="00664BB3"/>
    <w:rsid w:val="00670A81"/>
    <w:rsid w:val="00692144"/>
    <w:rsid w:val="006B0EC3"/>
    <w:rsid w:val="006F0464"/>
    <w:rsid w:val="006F1074"/>
    <w:rsid w:val="00706153"/>
    <w:rsid w:val="00722ED2"/>
    <w:rsid w:val="00730A8A"/>
    <w:rsid w:val="0073213E"/>
    <w:rsid w:val="00781EF4"/>
    <w:rsid w:val="007E6830"/>
    <w:rsid w:val="00806EEB"/>
    <w:rsid w:val="008278FB"/>
    <w:rsid w:val="00875A85"/>
    <w:rsid w:val="008C1A85"/>
    <w:rsid w:val="00922EC0"/>
    <w:rsid w:val="0098004F"/>
    <w:rsid w:val="00A22C43"/>
    <w:rsid w:val="00A5439E"/>
    <w:rsid w:val="00B24E7F"/>
    <w:rsid w:val="00B34F8C"/>
    <w:rsid w:val="00B639CB"/>
    <w:rsid w:val="00B77ABF"/>
    <w:rsid w:val="00BA4D7E"/>
    <w:rsid w:val="00C21373"/>
    <w:rsid w:val="00C72809"/>
    <w:rsid w:val="00CB6B1B"/>
    <w:rsid w:val="00D34D3E"/>
    <w:rsid w:val="00D7686E"/>
    <w:rsid w:val="00D94582"/>
    <w:rsid w:val="00DD36CD"/>
    <w:rsid w:val="00E26DA8"/>
    <w:rsid w:val="00E61889"/>
    <w:rsid w:val="00F44952"/>
    <w:rsid w:val="00F472BE"/>
    <w:rsid w:val="00FB48F7"/>
    <w:rsid w:val="0929EBB0"/>
    <w:rsid w:val="12B7A599"/>
    <w:rsid w:val="35530311"/>
    <w:rsid w:val="4FEAA3B7"/>
    <w:rsid w:val="5200BAB6"/>
    <w:rsid w:val="54F36489"/>
    <w:rsid w:val="5613678C"/>
    <w:rsid w:val="5E871B4E"/>
    <w:rsid w:val="63497880"/>
    <w:rsid w:val="720D0D4E"/>
    <w:rsid w:val="7BFA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2.bin"/><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emf"/><Relationship Id="rId30" Type="http://schemas.openxmlformats.org/officeDocument/2006/relationships/image" Target="media/image19.png"/><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02E02-8ED3-4561-B84A-935B05AFA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2B619B-C29B-4A02-B1C0-DC756298056A}">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86A8AF3D-3320-44A1-A019-D1631EE5DC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4</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DAWES Cameron G</cp:lastModifiedBy>
  <cp:revision>30</cp:revision>
  <dcterms:created xsi:type="dcterms:W3CDTF">2020-09-15T08:51:00Z</dcterms:created>
  <dcterms:modified xsi:type="dcterms:W3CDTF">2022-11-0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